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ternship</w:t>
      </w:r>
      <w:r>
        <w:t xml:space="preserve"> </w:t>
      </w:r>
      <w:r>
        <w:t xml:space="preserve">in</w:t>
      </w:r>
      <w:r>
        <w:t xml:space="preserve"> </w:t>
      </w:r>
      <w:r>
        <w:t xml:space="preserve">China</w:t>
      </w:r>
      <w:r>
        <w:t xml:space="preserve"> </w:t>
      </w:r>
      <w:r>
        <w:t xml:space="preserve">Beijing</w:t>
      </w:r>
    </w:p>
    <w:bookmarkStart w:id="21" w:name="internship-application-letter"/>
    <w:p>
      <w:pPr>
        <w:pStyle w:val="Heading1"/>
      </w:pPr>
      <w:r>
        <w:t xml:space="preserve">Internship Application Letter</w:t>
      </w:r>
    </w:p>
    <w:bookmarkStart w:id="20" w:name="X6b791dd24ceef18747ba25e5a61c9e8f7b2ec34"/>
    <w:p>
      <w:pPr>
        <w:pStyle w:val="Heading2"/>
      </w:pPr>
      <w:r>
        <w:t xml:space="preserve">Sales Executive Internship Opportunity in China Beijing</w:t>
      </w:r>
    </w:p>
    <w:bookmarkEnd w:id="20"/>
    <w:bookmarkEnd w:id="21"/>
    <w:p>
      <w:pPr>
        <w:pStyle w:val="FirstParagraph"/>
      </w:pPr>
      <w:r>
        <w:t xml:space="preserve">Hiring Manager</w:t>
      </w:r>
      <w:r>
        <w:br/>
      </w:r>
      <w:r>
        <w:t xml:space="preserve">[Company Name]</w:t>
      </w:r>
      <w:r>
        <w:br/>
      </w:r>
      <w:r>
        <w:t xml:space="preserve">Beijing, China</w:t>
      </w:r>
    </w:p>
    <w:p>
      <w:pPr>
        <w:pStyle w:val="BodyText"/>
      </w:pPr>
      <w:r>
        <w:t xml:space="preserve">Dear Hiring Manager,</w:t>
      </w:r>
    </w:p>
    <w:p>
      <w:pPr>
        <w:pStyle w:val="BodyText"/>
      </w:pPr>
      <w:r>
        <w:t xml:space="preserve">I am writing with profound enthusiasm to submit my application for the Sales Executive Internship position at your esteemed organization in Beijing, China. This Internship Application Letter represents not merely a procedural step, but a heartfelt expression of my unwavering commitment to launch my professional journey within the dynamic sales landscape of China's capital city. As a dedicated business student with an intense fascination for international market expansion and customer relationship dynamics specifically within the Chinese context, Beijing presents the ideal environment for me to contribute meaningfully while developing into a future Sales Executive leader.</w:t>
      </w:r>
    </w:p>
    <w:p>
      <w:pPr>
        <w:pStyle w:val="BodyText"/>
      </w:pPr>
      <w:r>
        <w:t xml:space="preserve">My academic background at [Your University Name] has been meticulously aligned with the demands of contemporary sales management in China. I have completed advanced coursework in International Marketing Strategies, Cross-Cultural Business Communication, and E-Commerce Development – all crucial for navigating the complexities of selling within China Beijing's unique ecosystem. My recent capstone project analyzed consumer behavior trends across Beijing’s luxury retail sector, utilizing data from WeChat platforms and Meituan analytics to develop actionable sales strategies. This research directly translates to understanding how Chinese consumers in a city like Beijing respond to digital engagement and personalized service – knowledge I am eager to apply under your mentorship as part of the Sales Executive team.</w:t>
      </w:r>
    </w:p>
    <w:p>
      <w:pPr>
        <w:pStyle w:val="BodyText"/>
      </w:pPr>
      <w:r>
        <w:t xml:space="preserve">What distinguishes my approach is an active, on-the-ground understanding of the cultural nuances that define sales success in China Beijing. I recently spent six months volunteering with a Shanghai-based trade association supporting foreign businesses entering the Chinese market. This experience immersed me in Beijing's business etiquette, including the importance of guanxi (relationship building), appropriate formal protocols during initial meetings at venues like Zhongguancun Tech Hub, and understanding regional purchasing power variations across districts such as Chaoyang and Haidian. I am proficient in conversational Mandarin (HSK Level 4) and actively utilize this skill to build rapport with Chinese-speaking clients during networking events – a competency directly relevant to the Sales Executive role in Beijing.</w:t>
      </w:r>
    </w:p>
    <w:p>
      <w:pPr>
        <w:pStyle w:val="BodyText"/>
      </w:pPr>
      <w:r>
        <w:t xml:space="preserve">I understand that effective sales leadership in China Beijing requires more than transactional skills; it demands strategic insight into market segmentation, competitive analysis within the specific context of China's digital-first economy, and agility in adapting campaigns to local festivals like Singles' Day (November 11th). My internship experience at [Previous Company/University Project] involved developing a social media lead generation campaign for a tech startup targeting Beijing professionals. I achieved a 35% increase in qualified leads within three months by tailoring content to WeChat Moments and leveraging local influencer partnerships – demonstrating my ability to execute sales tactics that resonate with the Beijing market's digital natives.</w:t>
      </w:r>
    </w:p>
    <w:p>
      <w:pPr>
        <w:pStyle w:val="BodyText"/>
      </w:pPr>
      <w:r>
        <w:t xml:space="preserve">Your company’s reputation for innovation in [Mention Specific Product/Service, e.g., "sustainable consumer electronics" or "B2B SaaS solutions"] aligns perfectly with my professional aspirations. I am particularly impressed by your recent expansion into Beijing's Zhongguancun district, a global technology epicenter where I actively network at industry meetups like the Beijing Tech Forum. As a future Sales Executive, I am eager to learn from your team’s sophisticated CRM strategies and contribute fresh perspectives on engaging Gen-Z consumers in China’s most influential business hub. My goal is to master the art of consultative selling within China Beijing's competitive environment, ensuring clients feel understood culturally and strategically.</w:t>
      </w:r>
    </w:p>
    <w:p>
      <w:pPr>
        <w:pStyle w:val="BodyText"/>
      </w:pPr>
      <w:r>
        <w:t xml:space="preserve">The prospect of contributing to your team during this pivotal growth phase in China Beijing excites me deeply. I am confident that my blend of academic rigor, cultural adaptability, and hands-on digital sales experience positions me to immediately support your Sales Executive initiatives. I have meticulously researched your company’s values and recent market moves in Beijing, including the launch of [Mention Specific Initiative], and am prepared to bring similar energy to driving new client acquisition and retention strategies.</w:t>
      </w:r>
    </w:p>
    <w:p>
      <w:pPr>
        <w:pStyle w:val="BodyText"/>
      </w:pPr>
      <w:r>
        <w:t xml:space="preserve">Thank you for considering this Internship Application Letter as a testament to my dedication. I am deeply eager to discuss how my proactive approach, cultural awareness, and passion for sales excellence can benefit your Beijing operations. I welcome the opportunity to learn from industry leaders in China Beijing and am available at your earliest convenience for an interview.</w:t>
      </w:r>
    </w:p>
    <w:p>
      <w:pPr>
        <w:pStyle w:val="BodyText"/>
      </w:pPr>
      <w:r>
        <w:t xml:space="preserve">Sincerely,</w:t>
      </w:r>
      <w:r>
        <w:br/>
      </w:r>
      <w:r>
        <w:br/>
      </w:r>
      <w:r>
        <w:t xml:space="preserve">[Your Full Name]</w:t>
      </w:r>
      <w:r>
        <w:br/>
      </w:r>
      <w:r>
        <w:t xml:space="preserve">[Your Phone Number] | [Your Email Address] | [LinkedIn Profile URL, Optional]</w:t>
      </w:r>
    </w:p>
    <w:p>
      <w:pPr>
        <w:pStyle w:val="BodyText"/>
      </w:pPr>
      <w:r>
        <w:t xml:space="preserve">[Handwritten Signature Space]</w:t>
      </w:r>
    </w:p>
    <w:p>
      <w:pPr>
        <w:pStyle w:val="BodyText"/>
      </w:pPr>
      <w:r>
        <w:t xml:space="preserve">This Internship Application Letter is submitted for the Sales Executive Internship position within China Beijing.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Internship in China Beijing</dc:title>
  <dc:creator/>
  <dc:language>en</dc:language>
  <cp:keywords/>
  <dcterms:created xsi:type="dcterms:W3CDTF">2025-12-09T13:38:02Z</dcterms:created>
  <dcterms:modified xsi:type="dcterms:W3CDTF">2025-12-09T13:38:02Z</dcterms:modified>
</cp:coreProperties>
</file>

<file path=docProps/custom.xml><?xml version="1.0" encoding="utf-8"?>
<Properties xmlns="http://schemas.openxmlformats.org/officeDocument/2006/custom-properties" xmlns:vt="http://schemas.openxmlformats.org/officeDocument/2006/docPropsVTypes"/>
</file>